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123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eb34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510c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2:48:02Z</dcterms:created>
  <dcterms:modified xsi:type="dcterms:W3CDTF">2022-02-02T22:48:02Z</dcterms:modified>
</cp:coreProperties>
</file>